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6244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7b5da1c-0c3e-44bc-b83a-8321d16cbc2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1ef5a30-c0ef-4571-bc3b-2c4b1375240a"/>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30:06Z</dcterms:created>
  <dcterms:modified xsi:type="dcterms:W3CDTF">2023-07-26T19: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